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Position</w:t>
      </w:r>
    </w:p>
    <w:bookmarkStart w:id="20" w:name="Xc78d4bc545bc2f3671133a1a6a60992e2f1dfec"/>
    <w:p>
      <w:pPr>
        <w:pStyle w:val="Heading1"/>
      </w:pPr>
      <w:r>
        <w:t xml:space="preserve">Internship Application Letter for Project Manager Position</w:t>
      </w:r>
    </w:p>
    <w:p>
      <w:pPr>
        <w:pStyle w:val="FirstParagraph"/>
      </w:pPr>
      <w:r>
        <w:t xml:space="preserve">Application to [Company Name] - China Beijing Office</w:t>
      </w:r>
    </w:p>
    <w:bookmarkEnd w:id="20"/>
    <w:p>
      <w:pPr>
        <w:pStyle w:val="BodyText"/>
      </w:pPr>
      <w:r>
        <w:t xml:space="preserve">[Your Full Name]</w:t>
      </w:r>
      <w:r>
        <w:br/>
      </w:r>
      <w:r>
        <w:t xml:space="preserve">[Your Address]</w:t>
      </w:r>
      <w:r>
        <w:br/>
      </w:r>
      <w:r>
        <w:t xml:space="preserve">City, Postal Code</w:t>
      </w:r>
      <w:r>
        <w:br/>
      </w:r>
      <w:r>
        <w:t xml:space="preserve">Email: your.email@example.com</w:t>
      </w:r>
      <w:r>
        <w:br/>
      </w:r>
      <w:r>
        <w:t xml:space="preserve">Phone: +86 XXX-XXXX-XXXX</w:t>
      </w:r>
      <w:r>
        <w:br/>
      </w:r>
      <w:r>
        <w:t xml:space="preserve">Date: October 26, 2023</w:t>
      </w:r>
    </w:p>
    <w:p>
      <w:pPr>
        <w:pStyle w:val="BodyText"/>
      </w:pPr>
      <w:r>
        <w:t xml:space="preserve">Hiring Manager</w:t>
      </w:r>
      <w:r>
        <w:br/>
      </w:r>
      <w:r>
        <w:t xml:space="preserve">[Company Name]</w:t>
      </w:r>
      <w:r>
        <w:br/>
      </w:r>
      <w:r>
        <w:t xml:space="preserve">[Company Address]</w:t>
      </w:r>
      <w:r>
        <w:br/>
      </w:r>
      <w:r>
        <w:t xml:space="preserve">Beijing, China</w:t>
      </w:r>
    </w:p>
    <w:p>
      <w:pPr>
        <w:pStyle w:val="BodyText"/>
      </w:pPr>
      <w:r>
        <w:t xml:space="preserve">Dear Hiring Manager,</w:t>
      </w:r>
    </w:p>
    <w:p>
      <w:pPr>
        <w:pStyle w:val="BodyText"/>
      </w:pPr>
      <w:r>
        <w:t xml:space="preserve">I am writing with profound enthusiasm to submit my application for the Project Manager Internship position at your esteemed organization in China Beijing. This opportunity represents the perfect convergence of my academic pursuits, professional aspirations, and deep admiration for Beijing's dynamic business ecosystem. As I prepare to graduate with a Bachelor of Science in International Business from [Your University], I have meticulously researched companies that embody the innovation and cultural sensitivity required to thrive in today's global marketplace – and your organization stands prominently among them.</w:t>
      </w:r>
    </w:p>
    <w:p>
      <w:pPr>
        <w:pStyle w:val="BodyText"/>
      </w:pPr>
      <w:r>
        <w:t xml:space="preserve">My academic journey has been intentionally structured to cultivate the exact competencies needed for successful project management. In my coursework at [Your University], I completed a capstone project managing a cross-cultural student team across four time zones to develop an e-commerce platform for sustainable goods – directly mirroring the complex stakeholder coordination required in multinational projects. This experience taught me how to utilize Agile frameworks, conduct risk assessments, and maintain clear communication channels – all while navigating cultural nuances between Western and Asian business practices. I documented this project in my</w:t>
      </w:r>
      <w:r>
        <w:t xml:space="preserve"> </w:t>
      </w:r>
      <w:r>
        <w:rPr>
          <w:bCs/>
          <w:b/>
        </w:rPr>
        <w:t xml:space="preserve">Internship Application Letter</w:t>
      </w:r>
      <w:r>
        <w:t xml:space="preserve">, highlighting how these skills translate to your Beijing operations where managing diverse teams is paramount.</w:t>
      </w:r>
    </w:p>
    <w:p>
      <w:pPr>
        <w:pStyle w:val="BodyText"/>
      </w:pPr>
      <w:r>
        <w:t xml:space="preserve">What particularly excites me about this opportunity is the chance to contribute to your team's work within China Beijing, a city that has become synonymous with cutting-edge project execution at scale. Having spent three months studying at Peking University's International Business Program last year, I immersed myself in Beijing's unique business culture – from the meticulous planning evident in urban infrastructure projects like the Daxing Airport expansion to the rapid innovation cycles of tech hubs in Zhongguancun. I witnessed firsthand how successful projects here require not just technical expertise but deep respect for Chinese business etiquette, such as understanding 'Guanxi' networks and adapting communication styles to match hierarchical structures. My fluency in Mandarin (HSK 5 certified) and familiarity with Chinese work culture through my time in Beijing position me to immediately contribute while respecting local protocols.</w:t>
      </w:r>
    </w:p>
    <w:p>
      <w:pPr>
        <w:pStyle w:val="BodyText"/>
      </w:pPr>
      <w:r>
        <w:t xml:space="preserve">The role of a Project Manager at your Beijing office represents far more than an internship to me – it is the essential bridge between academic theory and real-world application. I am particularly drawn to your firm's work on [mention specific project type, e.g., "smart city infrastructure" or "international supply chain optimization"], which aligns perfectly with my interest in technology-driven solutions for complex urban challenges. In my previous role as Operations Assistant at [Previous Company], I supported the rollout of a logistics software system by coordinating between 12 departments, managing documentation for 50+ stakeholders, and reducing implementation timelines by 25%. This experience taught me how to translate technical requirements into actionable project plans – a skill critical for any aspiring Project Manager operating in China's fast-paced environment.</w:t>
      </w:r>
    </w:p>
    <w:p>
      <w:pPr>
        <w:pStyle w:val="BodyText"/>
      </w:pPr>
      <w:r>
        <w:t xml:space="preserve">My approach to project management is deeply rooted in three principles that resonate with your company's values: proactive risk mitigation, data-driven decision making, and cultural intelligence. During my time at [University], I developed a project management framework specifically designed for cross-border teams – now refined through direct experience in Beijing. For instance, when our student team faced language barriers during a supplier negotiation simulation, I implemented daily briefings with Chinese-speaking students to ensure alignment without compromising the timeline. This resulted in 98% stakeholder satisfaction compared to industry averages of 75%. I understand that as a Project Manager intern in China Beijing, success hinges on anticipating challenges before they arise – whether related to regulatory compliance in the Chinese market or managing expectations across different cultural perspectives.</w:t>
      </w:r>
    </w:p>
    <w:p>
      <w:pPr>
        <w:pStyle w:val="BodyText"/>
      </w:pPr>
      <w:r>
        <w:t xml:space="preserve">I am especially impressed by your organization's commitment to sustainable development within China. The way you integrate ESG principles into project lifecycles, such as your recent [specific example if known] initiative in Beijing's environmental sector, demonstrates the kind of holistic thinking that I aspire to embody. As a future Project Manager, I want to contribute not just to deliverables but to create lasting positive impact – an ethos perfectly aligned with your company's mission. My internship proposal outlines how I can support your current initiatives through market research on green technology adoption in Beijing, analysis of local regulatory frameworks, and assisting in stakeholder engagement for upcoming urban development projects.</w:t>
      </w:r>
    </w:p>
    <w:p>
      <w:pPr>
        <w:pStyle w:val="BodyText"/>
      </w:pPr>
      <w:r>
        <w:t xml:space="preserve">What makes this opportunity uniquely compelling is the chance to learn from industry leaders while immersing myself in China's most vibrant business hub. Beijing offers an unparalleled environment where ancient traditions meet digital innovation – a dynamic landscape that challenges and inspires every project manager working here. I am eager to apply my skills while learning from your team's expertise in navigating this complex yet rewarding market. My understanding of Beijing's business ecosystem, combined with my academic rigor and hands-on experience, positions me to become a valuable asset from day one.</w:t>
      </w:r>
    </w:p>
    <w:p>
      <w:pPr>
        <w:pStyle w:val="BodyText"/>
      </w:pPr>
      <w:r>
        <w:t xml:space="preserve">I am confident that my proactive approach, cultural adaptability, and dedication to project excellence make me an ideal candidate for this Internship Application Letter opportunity. Thank you for considering my application. I have attached my resume detailing additional qualifications and look forward to discussing how my skills in stakeholder management, Agile methodologies, and cross-cultural communication can benefit your team as we advance projects together in China Beijing.</w:t>
      </w:r>
    </w:p>
    <w:p>
      <w:pPr>
        <w:pStyle w:val="BodyText"/>
      </w:pPr>
      <w:r>
        <w:t xml:space="preserve">Respectfully,</w:t>
      </w:r>
    </w:p>
    <w:p>
      <w:pPr>
        <w:pStyle w:val="BodyText"/>
      </w:pPr>
      <w:r>
        <w:t xml:space="preserve">[Your Full Name]</w:t>
      </w:r>
      <w:r>
        <w:br/>
      </w:r>
      <w:r>
        <w:t xml:space="preserve">Bachelor of Science Candidate</w:t>
      </w:r>
      <w:r>
        <w:br/>
      </w:r>
      <w:r>
        <w:t xml:space="preserve">International Business, [Your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Position</dc:title>
  <dc:creator/>
  <dc:language>en</dc:language>
  <cp:keywords/>
  <dcterms:created xsi:type="dcterms:W3CDTF">2026-04-30T09:02:26Z</dcterms:created>
  <dcterms:modified xsi:type="dcterms:W3CDTF">2026-04-30T09:02:26Z</dcterms:modified>
</cp:coreProperties>
</file>

<file path=docProps/custom.xml><?xml version="1.0" encoding="utf-8"?>
<Properties xmlns="http://schemas.openxmlformats.org/officeDocument/2006/custom-properties" xmlns:vt="http://schemas.openxmlformats.org/officeDocument/2006/docPropsVTypes"/>
</file>